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E84C4" w14:textId="58373CB5" w:rsidR="00883370" w:rsidRDefault="00511DB0" w:rsidP="00804A2E">
      <w:pPr>
        <w:pStyle w:val="Title"/>
        <w:rPr>
          <w:sz w:val="52"/>
          <w:szCs w:val="52"/>
        </w:rPr>
      </w:pPr>
      <w:r>
        <w:rPr>
          <w:sz w:val="52"/>
          <w:szCs w:val="52"/>
        </w:rPr>
        <w:t>Webinar 10</w:t>
      </w:r>
      <w:proofErr w:type="gramStart"/>
      <w:r>
        <w:rPr>
          <w:sz w:val="52"/>
          <w:szCs w:val="52"/>
        </w:rPr>
        <w:t xml:space="preserve">A </w:t>
      </w:r>
      <w:r w:rsidR="001E49E5">
        <w:rPr>
          <w:sz w:val="52"/>
          <w:szCs w:val="52"/>
        </w:rPr>
        <w:t xml:space="preserve"> –</w:t>
      </w:r>
      <w:proofErr w:type="gramEnd"/>
      <w:r w:rsidR="001E49E5">
        <w:rPr>
          <w:sz w:val="52"/>
          <w:szCs w:val="52"/>
        </w:rPr>
        <w:t xml:space="preserve"> </w:t>
      </w:r>
      <w:r>
        <w:rPr>
          <w:sz w:val="52"/>
          <w:szCs w:val="52"/>
        </w:rPr>
        <w:t>Intro to Polymorphism</w:t>
      </w:r>
    </w:p>
    <w:p w14:paraId="2B7177E3" w14:textId="3B110DB1" w:rsidR="001E49E5" w:rsidRDefault="001E49E5" w:rsidP="00804A2E">
      <w:pPr>
        <w:pStyle w:val="NoSpacing"/>
      </w:pPr>
    </w:p>
    <w:p w14:paraId="43319778" w14:textId="07B29578" w:rsidR="00CF462C" w:rsidRPr="00CF462C" w:rsidRDefault="00B868B5" w:rsidP="007277A7">
      <w:pPr>
        <w:pStyle w:val="Heading1"/>
      </w:pPr>
      <w:r>
        <w:t>Learning Objectives</w:t>
      </w:r>
    </w:p>
    <w:p w14:paraId="4AF28C9C" w14:textId="1A2444FD" w:rsidR="00D263EB" w:rsidRDefault="00C74D07" w:rsidP="00A50AE1">
      <w:pPr>
        <w:pStyle w:val="ListParagraph"/>
        <w:numPr>
          <w:ilvl w:val="0"/>
          <w:numId w:val="11"/>
        </w:numPr>
      </w:pPr>
      <w:r>
        <w:t>Become familiar with the concept of Polymorphism</w:t>
      </w:r>
    </w:p>
    <w:p w14:paraId="36DEA32B" w14:textId="7AFB43D2" w:rsidR="00511DB0" w:rsidRPr="00A50AE1" w:rsidRDefault="00F40C63" w:rsidP="004E2B65">
      <w:pPr>
        <w:pStyle w:val="ListParagraph"/>
        <w:numPr>
          <w:ilvl w:val="0"/>
          <w:numId w:val="11"/>
        </w:numPr>
      </w:pPr>
      <w:r>
        <w:t xml:space="preserve">Realise the benefits of Polymorphism </w:t>
      </w:r>
      <w:r w:rsidR="004E2B65">
        <w:t>and how it can be used to simplify our programs</w:t>
      </w:r>
    </w:p>
    <w:p w14:paraId="4BF7AE16" w14:textId="75E5F20C" w:rsidR="00804A2E" w:rsidRDefault="00804A2E" w:rsidP="00A50AE1">
      <w:pPr>
        <w:pStyle w:val="Heading1"/>
      </w:pPr>
      <w:r>
        <w:t>Preparation</w:t>
      </w:r>
    </w:p>
    <w:p w14:paraId="11839A8B" w14:textId="272DDCAC" w:rsidR="00511DB0" w:rsidRPr="00511DB0" w:rsidRDefault="00511DB0" w:rsidP="00202F18">
      <w:pPr>
        <w:jc w:val="both"/>
      </w:pPr>
      <w:r>
        <w:t xml:space="preserve">We’ll use </w:t>
      </w:r>
      <w:r w:rsidRPr="00202F18">
        <w:rPr>
          <w:b/>
          <w:bCs/>
        </w:rPr>
        <w:t>Processing</w:t>
      </w:r>
      <w:r>
        <w:t xml:space="preserve"> for this webinar and then go over to </w:t>
      </w:r>
      <w:r w:rsidRPr="00202F18">
        <w:rPr>
          <w:b/>
          <w:bCs/>
        </w:rPr>
        <w:t>IntelliJ</w:t>
      </w:r>
      <w:r>
        <w:t xml:space="preserve"> in the lab </w:t>
      </w:r>
      <w:r w:rsidR="00BD597B">
        <w:t>to</w:t>
      </w:r>
      <w:r>
        <w:t xml:space="preserve"> get </w:t>
      </w:r>
      <w:r w:rsidR="004E2B65">
        <w:t>different</w:t>
      </w:r>
      <w:r>
        <w:t xml:space="preserve"> perspectives on using </w:t>
      </w:r>
      <w:r w:rsidRPr="00202F18">
        <w:rPr>
          <w:b/>
          <w:bCs/>
        </w:rPr>
        <w:t>Polymorphism</w:t>
      </w:r>
      <w:r>
        <w:t xml:space="preserve"> in our </w:t>
      </w:r>
      <w:r w:rsidR="002C6D96">
        <w:t>programs</w:t>
      </w:r>
      <w:r>
        <w:t xml:space="preserve">. The lecture will provide a detailed overview of Polymorphism and the benefits it can provide us. This webinar will be a gentle </w:t>
      </w:r>
      <w:r w:rsidR="00BD597B">
        <w:t>introduction</w:t>
      </w:r>
      <w:r>
        <w:t xml:space="preserve"> to the topic</w:t>
      </w:r>
    </w:p>
    <w:p w14:paraId="30B9C5F0" w14:textId="2D0E1DC0" w:rsidR="00174F55" w:rsidRDefault="008B685F" w:rsidP="00174F55">
      <w:pPr>
        <w:pStyle w:val="Heading1"/>
      </w:pPr>
      <w:r>
        <w:t>Part 1 – Polymorphism Demo</w:t>
      </w:r>
    </w:p>
    <w:p w14:paraId="11982811" w14:textId="593BAE99" w:rsidR="008B685F" w:rsidRDefault="00DE5013" w:rsidP="00202F18">
      <w:pPr>
        <w:jc w:val="both"/>
      </w:pPr>
      <w:r>
        <w:t xml:space="preserve">I’ll begin by </w:t>
      </w:r>
      <w:r w:rsidR="008B685F">
        <w:t>giv</w:t>
      </w:r>
      <w:r>
        <w:t>ing</w:t>
      </w:r>
      <w:r w:rsidR="008B685F">
        <w:t xml:space="preserve"> a </w:t>
      </w:r>
      <w:r w:rsidR="00E030A1">
        <w:t>visual demonstration of what Polymorphism is, using animated shapes in PowerPoint.</w:t>
      </w:r>
    </w:p>
    <w:p w14:paraId="42FD5271" w14:textId="1AD56A0C" w:rsidR="00E030A1" w:rsidRDefault="00346E86" w:rsidP="00202F18">
      <w:pPr>
        <w:jc w:val="both"/>
      </w:pPr>
      <w:r>
        <w:t>Inheritance and Polymorphism are closely related topics. P</w:t>
      </w:r>
      <w:r w:rsidR="00E030A1">
        <w:t xml:space="preserve">olymorphism is all about </w:t>
      </w:r>
      <w:r w:rsidR="00E030A1" w:rsidRPr="00346E86">
        <w:rPr>
          <w:b/>
          <w:bCs/>
        </w:rPr>
        <w:t>treating objects of different types (classes) as if they are the same type</w:t>
      </w:r>
      <w:r w:rsidR="00E030A1">
        <w:t xml:space="preserve"> – prov</w:t>
      </w:r>
      <w:r>
        <w:t>ided those objects are of classes that share a common superclass.</w:t>
      </w:r>
    </w:p>
    <w:p w14:paraId="08520775" w14:textId="30478D09" w:rsidR="001A4F47" w:rsidRDefault="001A4F47" w:rsidP="001A4F47">
      <w:pPr>
        <w:pStyle w:val="Heading1"/>
      </w:pPr>
      <w:r>
        <w:t>Part 2 – Sha</w:t>
      </w:r>
      <w:r w:rsidR="00ED64E2">
        <w:t>p</w:t>
      </w:r>
      <w:r>
        <w:t>es Inheritance Hierarchy</w:t>
      </w:r>
    </w:p>
    <w:p w14:paraId="5386B4E2" w14:textId="5605058A" w:rsidR="001A4F47" w:rsidRDefault="001A4F47" w:rsidP="00202F18">
      <w:pPr>
        <w:jc w:val="both"/>
      </w:pPr>
      <w:r>
        <w:t xml:space="preserve">If you completed </w:t>
      </w:r>
      <w:r w:rsidR="00103466">
        <w:t>e</w:t>
      </w:r>
      <w:r>
        <w:t>xercise 3 of the lab last week, you</w:t>
      </w:r>
      <w:r w:rsidR="00103466">
        <w:t xml:space="preserve"> will</w:t>
      </w:r>
      <w:r>
        <w:t xml:space="preserve"> be familiar with the Shapes inheritance hierarchy we define</w:t>
      </w:r>
      <w:r w:rsidR="00103466">
        <w:t>d</w:t>
      </w:r>
      <w:r w:rsidR="00BD597B">
        <w:t xml:space="preserve"> (depicted in </w:t>
      </w:r>
      <w:r w:rsidR="00BD597B">
        <w:fldChar w:fldCharType="begin"/>
      </w:r>
      <w:r w:rsidR="00BD597B">
        <w:instrText xml:space="preserve"> REF _Ref121078385 \h </w:instrText>
      </w:r>
      <w:r w:rsidR="00202F18">
        <w:instrText xml:space="preserve"> \* MERGEFORMAT </w:instrText>
      </w:r>
      <w:r w:rsidR="00BD597B">
        <w:fldChar w:fldCharType="separate"/>
      </w:r>
      <w:r w:rsidR="00BD597B">
        <w:t xml:space="preserve">Figure </w:t>
      </w:r>
      <w:r w:rsidR="00BD597B">
        <w:rPr>
          <w:noProof/>
        </w:rPr>
        <w:t>1</w:t>
      </w:r>
      <w:r w:rsidR="00BD597B">
        <w:fldChar w:fldCharType="end"/>
      </w:r>
      <w:r w:rsidR="00BD597B">
        <w:t>)</w:t>
      </w:r>
      <w:r>
        <w:t>. One thing you may have noticed in this exercise is the amount of duplication we have</w:t>
      </w:r>
      <w:r w:rsidR="00482933">
        <w:t xml:space="preserve">. Although you used inheritance to reduce the code duplication across the different classes, there is still quite a bit of duplication in the main tab, where we are going through the same steps of </w:t>
      </w:r>
      <w:r w:rsidR="00DE5013">
        <w:t>creating the different objects, and then having multiple loops to iterate over the different arrays.</w:t>
      </w:r>
    </w:p>
    <w:p w14:paraId="4066C032" w14:textId="5C198B0B" w:rsidR="00DE5013" w:rsidRDefault="00DE5013" w:rsidP="00202F18">
      <w:pPr>
        <w:jc w:val="both"/>
      </w:pPr>
      <w:r>
        <w:rPr>
          <w:b/>
          <w:bCs/>
        </w:rPr>
        <w:t>Download InheritanceShapes.zip</w:t>
      </w:r>
      <w:r>
        <w:t xml:space="preserve"> and be ready to code along with me</w:t>
      </w:r>
      <w:r w:rsidR="00BD597B">
        <w:t>. We’ll be refactoring the existing code to make use of Polymorphism.</w:t>
      </w:r>
    </w:p>
    <w:p w14:paraId="71DFF898" w14:textId="77777777" w:rsidR="00BD597B" w:rsidRDefault="00BD597B" w:rsidP="00BD597B">
      <w:pPr>
        <w:keepNext/>
        <w:jc w:val="center"/>
      </w:pPr>
      <w:r w:rsidRPr="00BD597B">
        <w:drawing>
          <wp:inline distT="0" distB="0" distL="0" distR="0" wp14:anchorId="31C69B4A" wp14:editId="08E822C8">
            <wp:extent cx="4360460" cy="2583136"/>
            <wp:effectExtent l="0" t="0" r="2540" b="825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91011" cy="2601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EA0B4" w14:textId="639BBF0C" w:rsidR="006B15B7" w:rsidRPr="006B15B7" w:rsidRDefault="00BD597B" w:rsidP="00BD597B">
      <w:pPr>
        <w:pStyle w:val="Caption"/>
      </w:pPr>
      <w:bookmarkStart w:id="0" w:name="_Ref121078385"/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0"/>
      <w:r>
        <w:t xml:space="preserve"> Shapes Inheritance Hierarchy</w:t>
      </w:r>
    </w:p>
    <w:sectPr w:rsidR="006B15B7" w:rsidRPr="006B15B7" w:rsidSect="00BD597B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5C247" w14:textId="77777777" w:rsidR="0062021C" w:rsidRDefault="0062021C" w:rsidP="003D0253">
      <w:pPr>
        <w:spacing w:after="0" w:line="240" w:lineRule="auto"/>
      </w:pPr>
      <w:r>
        <w:separator/>
      </w:r>
    </w:p>
  </w:endnote>
  <w:endnote w:type="continuationSeparator" w:id="0">
    <w:p w14:paraId="39E46BE5" w14:textId="77777777" w:rsidR="0062021C" w:rsidRDefault="0062021C" w:rsidP="003D0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49970" w14:textId="77777777" w:rsidR="0062021C" w:rsidRDefault="0062021C" w:rsidP="003D0253">
      <w:pPr>
        <w:spacing w:after="0" w:line="240" w:lineRule="auto"/>
      </w:pPr>
      <w:r>
        <w:separator/>
      </w:r>
    </w:p>
  </w:footnote>
  <w:footnote w:type="continuationSeparator" w:id="0">
    <w:p w14:paraId="126B7286" w14:textId="77777777" w:rsidR="0062021C" w:rsidRDefault="0062021C" w:rsidP="003D0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853C9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8F1C61"/>
    <w:multiLevelType w:val="hybridMultilevel"/>
    <w:tmpl w:val="E68E9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0A95B2B"/>
    <w:multiLevelType w:val="hybridMultilevel"/>
    <w:tmpl w:val="B98008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B5A74"/>
    <w:multiLevelType w:val="hybridMultilevel"/>
    <w:tmpl w:val="C096C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F0E76"/>
    <w:multiLevelType w:val="hybridMultilevel"/>
    <w:tmpl w:val="F732DB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3D43F0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3EF61FD2"/>
    <w:multiLevelType w:val="hybridMultilevel"/>
    <w:tmpl w:val="D5968A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CE6C88"/>
    <w:multiLevelType w:val="hybridMultilevel"/>
    <w:tmpl w:val="D020F6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34C79"/>
    <w:multiLevelType w:val="hybridMultilevel"/>
    <w:tmpl w:val="105CD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51B33"/>
    <w:multiLevelType w:val="multilevel"/>
    <w:tmpl w:val="3FE6C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B47346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0551B8A"/>
    <w:multiLevelType w:val="hybridMultilevel"/>
    <w:tmpl w:val="7B001F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C47EEB"/>
    <w:multiLevelType w:val="hybridMultilevel"/>
    <w:tmpl w:val="E4AEA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C97D9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6C5F4E25"/>
    <w:multiLevelType w:val="hybridMultilevel"/>
    <w:tmpl w:val="6CC64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7748941">
    <w:abstractNumId w:val="14"/>
  </w:num>
  <w:num w:numId="2" w16cid:durableId="1542594056">
    <w:abstractNumId w:val="1"/>
  </w:num>
  <w:num w:numId="3" w16cid:durableId="229198765">
    <w:abstractNumId w:val="0"/>
  </w:num>
  <w:num w:numId="4" w16cid:durableId="85619059">
    <w:abstractNumId w:val="5"/>
  </w:num>
  <w:num w:numId="5" w16cid:durableId="2004890406">
    <w:abstractNumId w:val="10"/>
  </w:num>
  <w:num w:numId="6" w16cid:durableId="1660887848">
    <w:abstractNumId w:val="11"/>
  </w:num>
  <w:num w:numId="7" w16cid:durableId="777023586">
    <w:abstractNumId w:val="2"/>
  </w:num>
  <w:num w:numId="8" w16cid:durableId="37046721">
    <w:abstractNumId w:val="6"/>
  </w:num>
  <w:num w:numId="9" w16cid:durableId="1088574003">
    <w:abstractNumId w:val="9"/>
  </w:num>
  <w:num w:numId="10" w16cid:durableId="6639288">
    <w:abstractNumId w:val="4"/>
  </w:num>
  <w:num w:numId="11" w16cid:durableId="942028686">
    <w:abstractNumId w:val="13"/>
  </w:num>
  <w:num w:numId="12" w16cid:durableId="1057389779">
    <w:abstractNumId w:val="3"/>
  </w:num>
  <w:num w:numId="13" w16cid:durableId="230501486">
    <w:abstractNumId w:val="8"/>
  </w:num>
  <w:num w:numId="14" w16cid:durableId="152528774">
    <w:abstractNumId w:val="12"/>
  </w:num>
  <w:num w:numId="15" w16cid:durableId="108932701">
    <w:abstractNumId w:val="15"/>
  </w:num>
  <w:num w:numId="16" w16cid:durableId="5532707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A2MDcwMjIwNDJQ0lEKTi0uzszPAykwNKkFAP+Fo1EtAAAA"/>
  </w:docVars>
  <w:rsids>
    <w:rsidRoot w:val="00883370"/>
    <w:rsid w:val="00017C0C"/>
    <w:rsid w:val="000377FD"/>
    <w:rsid w:val="0004288B"/>
    <w:rsid w:val="00054057"/>
    <w:rsid w:val="0005505D"/>
    <w:rsid w:val="00057960"/>
    <w:rsid w:val="00084A75"/>
    <w:rsid w:val="000919DE"/>
    <w:rsid w:val="000A13B7"/>
    <w:rsid w:val="000D095C"/>
    <w:rsid w:val="000E3039"/>
    <w:rsid w:val="000F6B96"/>
    <w:rsid w:val="00103466"/>
    <w:rsid w:val="00110FD1"/>
    <w:rsid w:val="00111806"/>
    <w:rsid w:val="001160D1"/>
    <w:rsid w:val="001259C0"/>
    <w:rsid w:val="00142670"/>
    <w:rsid w:val="00146988"/>
    <w:rsid w:val="001518DC"/>
    <w:rsid w:val="00174F55"/>
    <w:rsid w:val="001A4F47"/>
    <w:rsid w:val="001B5646"/>
    <w:rsid w:val="001C0235"/>
    <w:rsid w:val="001D01F9"/>
    <w:rsid w:val="001D0BD7"/>
    <w:rsid w:val="001D569F"/>
    <w:rsid w:val="001E49E5"/>
    <w:rsid w:val="00202F18"/>
    <w:rsid w:val="00204A36"/>
    <w:rsid w:val="00255E2F"/>
    <w:rsid w:val="0026349C"/>
    <w:rsid w:val="00282ABE"/>
    <w:rsid w:val="002A191E"/>
    <w:rsid w:val="002B1FAE"/>
    <w:rsid w:val="002C6D96"/>
    <w:rsid w:val="002D478E"/>
    <w:rsid w:val="002D6BBC"/>
    <w:rsid w:val="002E08EA"/>
    <w:rsid w:val="00303665"/>
    <w:rsid w:val="003169D5"/>
    <w:rsid w:val="00346E86"/>
    <w:rsid w:val="0038339B"/>
    <w:rsid w:val="003B5ACF"/>
    <w:rsid w:val="003D0253"/>
    <w:rsid w:val="003E2680"/>
    <w:rsid w:val="003E5CDD"/>
    <w:rsid w:val="004049DE"/>
    <w:rsid w:val="004363EF"/>
    <w:rsid w:val="00451E77"/>
    <w:rsid w:val="004601F6"/>
    <w:rsid w:val="00474BB0"/>
    <w:rsid w:val="00482933"/>
    <w:rsid w:val="00485561"/>
    <w:rsid w:val="00487DB6"/>
    <w:rsid w:val="00497062"/>
    <w:rsid w:val="004A767B"/>
    <w:rsid w:val="004C0B9C"/>
    <w:rsid w:val="004C34E8"/>
    <w:rsid w:val="004C5980"/>
    <w:rsid w:val="004D0061"/>
    <w:rsid w:val="004E2B65"/>
    <w:rsid w:val="004E6210"/>
    <w:rsid w:val="004F7817"/>
    <w:rsid w:val="00507A4F"/>
    <w:rsid w:val="00511DB0"/>
    <w:rsid w:val="00524B7A"/>
    <w:rsid w:val="0053431E"/>
    <w:rsid w:val="00545F1D"/>
    <w:rsid w:val="0054788F"/>
    <w:rsid w:val="00564BD0"/>
    <w:rsid w:val="00587E49"/>
    <w:rsid w:val="005932C5"/>
    <w:rsid w:val="005B1D47"/>
    <w:rsid w:val="005D0C78"/>
    <w:rsid w:val="005D2CE9"/>
    <w:rsid w:val="005D6F76"/>
    <w:rsid w:val="005E4CB7"/>
    <w:rsid w:val="005F4738"/>
    <w:rsid w:val="006050D9"/>
    <w:rsid w:val="0062021C"/>
    <w:rsid w:val="0064281B"/>
    <w:rsid w:val="00645BD4"/>
    <w:rsid w:val="006520E1"/>
    <w:rsid w:val="00663674"/>
    <w:rsid w:val="00671527"/>
    <w:rsid w:val="00683AB6"/>
    <w:rsid w:val="006920A7"/>
    <w:rsid w:val="006B15B7"/>
    <w:rsid w:val="006B18AF"/>
    <w:rsid w:val="006E1DD4"/>
    <w:rsid w:val="006E58ED"/>
    <w:rsid w:val="006E644E"/>
    <w:rsid w:val="006F22C5"/>
    <w:rsid w:val="00717777"/>
    <w:rsid w:val="007277A7"/>
    <w:rsid w:val="007331F4"/>
    <w:rsid w:val="00746EF1"/>
    <w:rsid w:val="007857D3"/>
    <w:rsid w:val="00786E76"/>
    <w:rsid w:val="007A043D"/>
    <w:rsid w:val="007A4611"/>
    <w:rsid w:val="007A498A"/>
    <w:rsid w:val="00801B01"/>
    <w:rsid w:val="00804A2E"/>
    <w:rsid w:val="00807342"/>
    <w:rsid w:val="00811D07"/>
    <w:rsid w:val="008130D8"/>
    <w:rsid w:val="00814D70"/>
    <w:rsid w:val="00834CCA"/>
    <w:rsid w:val="008452BE"/>
    <w:rsid w:val="0086410A"/>
    <w:rsid w:val="008664BA"/>
    <w:rsid w:val="008723BC"/>
    <w:rsid w:val="00883370"/>
    <w:rsid w:val="00890D62"/>
    <w:rsid w:val="00891D74"/>
    <w:rsid w:val="008968E4"/>
    <w:rsid w:val="008A18D1"/>
    <w:rsid w:val="008B685F"/>
    <w:rsid w:val="008C7A15"/>
    <w:rsid w:val="008F6B34"/>
    <w:rsid w:val="00901D7C"/>
    <w:rsid w:val="0090401B"/>
    <w:rsid w:val="0093267B"/>
    <w:rsid w:val="009901D5"/>
    <w:rsid w:val="0099772B"/>
    <w:rsid w:val="009A086F"/>
    <w:rsid w:val="009D0DBE"/>
    <w:rsid w:val="009F5836"/>
    <w:rsid w:val="00A059C2"/>
    <w:rsid w:val="00A21948"/>
    <w:rsid w:val="00A30AA8"/>
    <w:rsid w:val="00A50AE1"/>
    <w:rsid w:val="00A51F5A"/>
    <w:rsid w:val="00A65080"/>
    <w:rsid w:val="00A83F42"/>
    <w:rsid w:val="00AA17AF"/>
    <w:rsid w:val="00AC7F79"/>
    <w:rsid w:val="00AE5D40"/>
    <w:rsid w:val="00B00593"/>
    <w:rsid w:val="00B10A45"/>
    <w:rsid w:val="00B30714"/>
    <w:rsid w:val="00B30829"/>
    <w:rsid w:val="00B643BE"/>
    <w:rsid w:val="00B66B26"/>
    <w:rsid w:val="00B67C46"/>
    <w:rsid w:val="00B67CB2"/>
    <w:rsid w:val="00B82279"/>
    <w:rsid w:val="00B82A3D"/>
    <w:rsid w:val="00B868B5"/>
    <w:rsid w:val="00BA2300"/>
    <w:rsid w:val="00BC7D6A"/>
    <w:rsid w:val="00BD597B"/>
    <w:rsid w:val="00BF2617"/>
    <w:rsid w:val="00BF30ED"/>
    <w:rsid w:val="00BF37EB"/>
    <w:rsid w:val="00C0406B"/>
    <w:rsid w:val="00C2240F"/>
    <w:rsid w:val="00C276BB"/>
    <w:rsid w:val="00C40348"/>
    <w:rsid w:val="00C51602"/>
    <w:rsid w:val="00C537DE"/>
    <w:rsid w:val="00C74D07"/>
    <w:rsid w:val="00CC4218"/>
    <w:rsid w:val="00CF305A"/>
    <w:rsid w:val="00CF462C"/>
    <w:rsid w:val="00D140C4"/>
    <w:rsid w:val="00D248AE"/>
    <w:rsid w:val="00D263EB"/>
    <w:rsid w:val="00D322DD"/>
    <w:rsid w:val="00D40C3B"/>
    <w:rsid w:val="00D524AF"/>
    <w:rsid w:val="00D67F76"/>
    <w:rsid w:val="00D91A18"/>
    <w:rsid w:val="00DA2856"/>
    <w:rsid w:val="00DB365C"/>
    <w:rsid w:val="00DB51B9"/>
    <w:rsid w:val="00DB5E6D"/>
    <w:rsid w:val="00DC3511"/>
    <w:rsid w:val="00DD0AD1"/>
    <w:rsid w:val="00DE301A"/>
    <w:rsid w:val="00DE5013"/>
    <w:rsid w:val="00DE5D21"/>
    <w:rsid w:val="00DF44CE"/>
    <w:rsid w:val="00E030A1"/>
    <w:rsid w:val="00E1493E"/>
    <w:rsid w:val="00E55AAA"/>
    <w:rsid w:val="00E631AD"/>
    <w:rsid w:val="00E66C13"/>
    <w:rsid w:val="00E72661"/>
    <w:rsid w:val="00E772D4"/>
    <w:rsid w:val="00E81B8F"/>
    <w:rsid w:val="00E82768"/>
    <w:rsid w:val="00E87D26"/>
    <w:rsid w:val="00EB1AF2"/>
    <w:rsid w:val="00EB3B28"/>
    <w:rsid w:val="00ED2BE7"/>
    <w:rsid w:val="00ED48AF"/>
    <w:rsid w:val="00ED64E2"/>
    <w:rsid w:val="00F00B39"/>
    <w:rsid w:val="00F40220"/>
    <w:rsid w:val="00F40C63"/>
    <w:rsid w:val="00F6073E"/>
    <w:rsid w:val="00F80451"/>
    <w:rsid w:val="00F820F9"/>
    <w:rsid w:val="00F860B0"/>
    <w:rsid w:val="00F9163B"/>
    <w:rsid w:val="00F92DCB"/>
    <w:rsid w:val="00FE708E"/>
    <w:rsid w:val="00FF0EB9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D213C"/>
  <w15:chartTrackingRefBased/>
  <w15:docId w15:val="{177CF91B-B283-4409-9A6C-DEE0EAE51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B868B5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337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337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337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337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337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337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337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337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68B5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33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337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337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33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337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33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3D0253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0253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83370"/>
    <w:pPr>
      <w:ind w:left="720"/>
      <w:contextualSpacing/>
    </w:pPr>
  </w:style>
  <w:style w:type="paragraph" w:styleId="NoSpacing">
    <w:name w:val="No Spacing"/>
    <w:uiPriority w:val="1"/>
    <w:qFormat/>
    <w:rsid w:val="002B1FA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253"/>
  </w:style>
  <w:style w:type="paragraph" w:styleId="Footer">
    <w:name w:val="footer"/>
    <w:basedOn w:val="Normal"/>
    <w:link w:val="Foot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253"/>
  </w:style>
  <w:style w:type="paragraph" w:styleId="Caption">
    <w:name w:val="caption"/>
    <w:basedOn w:val="Normal"/>
    <w:next w:val="Normal"/>
    <w:uiPriority w:val="35"/>
    <w:unhideWhenUsed/>
    <w:qFormat/>
    <w:rsid w:val="00DD0AD1"/>
    <w:pPr>
      <w:spacing w:after="200" w:line="240" w:lineRule="auto"/>
      <w:jc w:val="center"/>
    </w:pPr>
    <w:rPr>
      <w:iCs/>
      <w:color w:val="000000" w:themeColor="text1"/>
      <w:sz w:val="18"/>
      <w:szCs w:val="18"/>
    </w:rPr>
  </w:style>
  <w:style w:type="table" w:styleId="TableGrid">
    <w:name w:val="Table Grid"/>
    <w:basedOn w:val="TableNormal"/>
    <w:uiPriority w:val="39"/>
    <w:rsid w:val="00383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stancename">
    <w:name w:val="instancename"/>
    <w:basedOn w:val="DefaultParagraphFont"/>
    <w:rsid w:val="006E58ED"/>
  </w:style>
  <w:style w:type="character" w:customStyle="1" w:styleId="accesshide">
    <w:name w:val="accesshide"/>
    <w:basedOn w:val="DefaultParagraphFont"/>
    <w:rsid w:val="006E58E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00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0061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6EFE4-5A8C-49B3-B75E-EF2BBE579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702068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175</cp:revision>
  <dcterms:created xsi:type="dcterms:W3CDTF">2020-10-13T10:07:00Z</dcterms:created>
  <dcterms:modified xsi:type="dcterms:W3CDTF">2022-12-04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4538d852c495c2f4ee1a8cc4161af1c53a9bdaf8f604be57f37ae4528164e</vt:lpwstr>
  </property>
</Properties>
</file>